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5245" w:rsidRDefault="00215245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</w:p>
    <w:p w:rsidR="00215245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Please ignore t</w:t>
      </w:r>
      <w:r w:rsidR="00CC2F1F">
        <w:rPr>
          <w:rFonts w:ascii="Courier New" w:hAnsi="Courier New" w:cs="Courier New"/>
          <w:color w:val="000000"/>
          <w:sz w:val="24"/>
          <w:szCs w:val="20"/>
          <w:highlight w:val="white"/>
        </w:rPr>
        <w:t>he b' at the beginning of words</w:t>
      </w:r>
      <w:r>
        <w:rPr>
          <w:rFonts w:ascii="Courier New" w:hAnsi="Courier New" w:cs="Courier New"/>
          <w:color w:val="000000"/>
          <w:sz w:val="24"/>
          <w:szCs w:val="20"/>
          <w:highlight w:val="white"/>
        </w:rPr>
        <w:t>.</w:t>
      </w:r>
      <w:r w:rsidR="00CC2F1F">
        <w:rPr>
          <w:rFonts w:ascii="Courier New" w:hAnsi="Courier New" w:cs="Courier New"/>
          <w:color w:val="000000"/>
          <w:sz w:val="24"/>
          <w:szCs w:val="20"/>
          <w:highlight w:val="white"/>
        </w:rPr>
        <w:t xml:space="preserve"> When reading string from </w:t>
      </w:r>
    </w:p>
    <w:p w:rsidR="00BF0BCB" w:rsidRPr="00BF0BCB" w:rsidRDefault="00CC2F1F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>
        <w:rPr>
          <w:rFonts w:ascii="Courier New" w:hAnsi="Courier New" w:cs="Courier New"/>
          <w:color w:val="000000"/>
          <w:sz w:val="24"/>
          <w:szCs w:val="20"/>
          <w:highlight w:val="white"/>
        </w:rPr>
        <w:t xml:space="preserve">files, </w:t>
      </w:r>
      <w:proofErr w:type="spellStart"/>
      <w:proofErr w:type="gramStart"/>
      <w:r>
        <w:rPr>
          <w:rFonts w:ascii="Courier New" w:hAnsi="Courier New" w:cs="Courier New"/>
          <w:color w:val="000000"/>
          <w:sz w:val="24"/>
          <w:szCs w:val="20"/>
          <w:highlight w:val="white"/>
        </w:rPr>
        <w:t>numpy.loadtxt</w:t>
      </w:r>
      <w:proofErr w:type="spellEnd"/>
      <w:proofErr w:type="gramEnd"/>
      <w:r>
        <w:rPr>
          <w:rFonts w:ascii="Courier New" w:hAnsi="Courier New" w:cs="Courier New"/>
          <w:color w:val="000000"/>
          <w:sz w:val="24"/>
          <w:szCs w:val="20"/>
          <w:highlight w:val="white"/>
        </w:rPr>
        <w:t>() reads as byte strings.</w:t>
      </w:r>
    </w:p>
    <w:p w:rsid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</w:rPr>
      </w:pPr>
    </w:p>
    <w:p w:rsidR="00D92764" w:rsidRPr="00D92764" w:rsidRDefault="00D92764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b/>
          <w:color w:val="000000"/>
          <w:sz w:val="24"/>
          <w:szCs w:val="20"/>
          <w:u w:val="single"/>
        </w:rPr>
      </w:pPr>
      <w:r w:rsidRPr="00D92764">
        <w:rPr>
          <w:rFonts w:ascii="Courier New" w:hAnsi="Courier New" w:cs="Courier New"/>
          <w:b/>
          <w:color w:val="000000"/>
          <w:sz w:val="24"/>
          <w:szCs w:val="20"/>
          <w:u w:val="single"/>
        </w:rPr>
        <w:t>4.3 a)</w:t>
      </w:r>
    </w:p>
    <w:p w:rsid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</w:rPr>
      </w:pPr>
      <w:r>
        <w:rPr>
          <w:rFonts w:ascii="Courier New" w:hAnsi="Courier New" w:cs="Courier New"/>
          <w:color w:val="000000"/>
          <w:sz w:val="24"/>
          <w:szCs w:val="20"/>
        </w:rPr>
        <w:t xml:space="preserve">&gt;&gt;&gt; </w:t>
      </w:r>
      <w:proofErr w:type="spellStart"/>
      <w:r w:rsidRPr="00BF0BCB">
        <w:rPr>
          <w:rFonts w:ascii="Courier New" w:hAnsi="Courier New" w:cs="Courier New"/>
          <w:color w:val="000000"/>
          <w:sz w:val="24"/>
          <w:szCs w:val="20"/>
        </w:rPr>
        <w:t>UnigramStartsWith</w:t>
      </w:r>
      <w:proofErr w:type="spellEnd"/>
      <w:r w:rsidRPr="00BF0BCB">
        <w:rPr>
          <w:rFonts w:ascii="Courier New" w:hAnsi="Courier New" w:cs="Courier New"/>
          <w:color w:val="000000"/>
          <w:sz w:val="24"/>
          <w:szCs w:val="20"/>
        </w:rPr>
        <w:t>('A')</w:t>
      </w:r>
    </w:p>
    <w:p w:rsid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</w:rPr>
      </w:pPr>
    </w:p>
    <w:p w:rsidR="00BF0BCB" w:rsidRP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>
        <w:rPr>
          <w:rFonts w:ascii="Courier New" w:hAnsi="Courier New" w:cs="Courier New"/>
          <w:color w:val="000000"/>
          <w:sz w:val="24"/>
          <w:szCs w:val="20"/>
          <w:highlight w:val="white"/>
        </w:rPr>
        <w:t>[WORD</w:t>
      </w:r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, UNIGRAM_PROBABILITY</w:t>
      </w:r>
      <w:r>
        <w:rPr>
          <w:rFonts w:ascii="Courier New" w:hAnsi="Courier New" w:cs="Courier New"/>
          <w:color w:val="000000"/>
          <w:sz w:val="24"/>
          <w:szCs w:val="20"/>
          <w:highlight w:val="white"/>
        </w:rPr>
        <w:t>]</w:t>
      </w:r>
    </w:p>
    <w:p w:rsidR="00BF0BCB" w:rsidRP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["</w:t>
      </w:r>
      <w:proofErr w:type="spellStart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b'A</w:t>
      </w:r>
      <w:proofErr w:type="spellEnd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'", '0.018407244690712494'],</w:t>
      </w:r>
    </w:p>
    <w:p w:rsidR="00BF0BCB" w:rsidRP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["</w:t>
      </w:r>
      <w:proofErr w:type="spellStart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b'AND</w:t>
      </w:r>
      <w:proofErr w:type="spellEnd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'", '0.017863233925020615'],</w:t>
      </w:r>
    </w:p>
    <w:p w:rsidR="00BF0BCB" w:rsidRP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["</w:t>
      </w:r>
      <w:proofErr w:type="spellStart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b'AT</w:t>
      </w:r>
      <w:proofErr w:type="spellEnd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'", '0.004312974000612439'],</w:t>
      </w:r>
    </w:p>
    <w:p w:rsidR="00BF0BCB" w:rsidRP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["</w:t>
      </w:r>
      <w:proofErr w:type="spellStart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b'AS</w:t>
      </w:r>
      <w:proofErr w:type="spellEnd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'", '0.003991797167406474'],</w:t>
      </w:r>
    </w:p>
    <w:p w:rsidR="00BF0BCB" w:rsidRP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["</w:t>
      </w:r>
      <w:proofErr w:type="spellStart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b'AN</w:t>
      </w:r>
      <w:proofErr w:type="spellEnd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'", '0.002999256673943544'],</w:t>
      </w:r>
    </w:p>
    <w:p w:rsidR="00BF0BCB" w:rsidRP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["</w:t>
      </w:r>
      <w:proofErr w:type="spellStart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b'ARE</w:t>
      </w:r>
      <w:proofErr w:type="spellEnd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'", '0.0029896926709136874'],</w:t>
      </w:r>
    </w:p>
    <w:p w:rsidR="00BF0BCB" w:rsidRP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["</w:t>
      </w:r>
      <w:proofErr w:type="spellStart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b'ABOUT</w:t>
      </w:r>
      <w:proofErr w:type="spellEnd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'", '0.0019256178376532746'],</w:t>
      </w:r>
    </w:p>
    <w:p w:rsidR="00BF0BCB" w:rsidRP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["</w:t>
      </w:r>
      <w:proofErr w:type="spellStart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b'AFTER</w:t>
      </w:r>
      <w:proofErr w:type="spellEnd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'", '0.0013465675979453587'],</w:t>
      </w:r>
    </w:p>
    <w:p w:rsidR="00BF0BCB" w:rsidRP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["</w:t>
      </w:r>
      <w:proofErr w:type="spellStart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b'ALSO</w:t>
      </w:r>
      <w:proofErr w:type="spellEnd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'", '0.0013100115812493978'],</w:t>
      </w:r>
    </w:p>
    <w:p w:rsidR="00BF0BCB" w:rsidRP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["</w:t>
      </w:r>
      <w:proofErr w:type="spellStart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b'ALL</w:t>
      </w:r>
      <w:proofErr w:type="spellEnd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'", '0.001181814804064031'],</w:t>
      </w:r>
    </w:p>
    <w:p w:rsidR="00BF0BCB" w:rsidRP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["</w:t>
      </w:r>
      <w:proofErr w:type="spellStart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b'A</w:t>
      </w:r>
      <w:proofErr w:type="spellEnd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.'", '0.0010256109080316418'],</w:t>
      </w:r>
    </w:p>
    <w:p w:rsidR="00BF0BCB" w:rsidRP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["</w:t>
      </w:r>
      <w:proofErr w:type="spellStart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b'ANY</w:t>
      </w:r>
      <w:proofErr w:type="spellEnd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'", '0.0006318601694814718'],</w:t>
      </w:r>
    </w:p>
    <w:p w:rsidR="00BF0BCB" w:rsidRP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["</w:t>
      </w:r>
      <w:proofErr w:type="spellStart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b'AMERICAN</w:t>
      </w:r>
      <w:proofErr w:type="spellEnd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'", '0.0006120961939108219'],</w:t>
      </w:r>
    </w:p>
    <w:p w:rsidR="00BF0BCB" w:rsidRP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["</w:t>
      </w:r>
      <w:proofErr w:type="spellStart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b'AGAINST</w:t>
      </w:r>
      <w:proofErr w:type="spellEnd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'", '0.000595964582662253'],</w:t>
      </w:r>
    </w:p>
    <w:p w:rsidR="00BF0BCB" w:rsidRP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["</w:t>
      </w:r>
      <w:proofErr w:type="spellStart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b'ANOTHER</w:t>
      </w:r>
      <w:proofErr w:type="spellEnd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'", '0.0004283866165304179'],</w:t>
      </w:r>
    </w:p>
    <w:p w:rsidR="00BF0BCB" w:rsidRP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["</w:t>
      </w:r>
      <w:proofErr w:type="spellStart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b'AMONG</w:t>
      </w:r>
      <w:proofErr w:type="spellEnd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'", '0.00037429251755208585'],</w:t>
      </w:r>
    </w:p>
    <w:p w:rsidR="00BF0BCB" w:rsidRP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["</w:t>
      </w:r>
      <w:proofErr w:type="spellStart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b'AGO</w:t>
      </w:r>
      <w:proofErr w:type="spellEnd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'", '0.0003565709825261751'],</w:t>
      </w:r>
    </w:p>
    <w:p w:rsidR="00BF0BCB" w:rsidRP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["</w:t>
      </w:r>
      <w:proofErr w:type="spellStart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b'ACCORDING</w:t>
      </w:r>
      <w:proofErr w:type="spellEnd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'", '0.0003475451075440342'],</w:t>
      </w:r>
    </w:p>
    <w:p w:rsidR="00BF0BCB" w:rsidRP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["</w:t>
      </w:r>
      <w:proofErr w:type="spellStart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b'AIR</w:t>
      </w:r>
      <w:proofErr w:type="spellEnd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'", '0.00031100132103097604'],</w:t>
      </w:r>
    </w:p>
    <w:p w:rsidR="00BF0BCB" w:rsidRP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["</w:t>
      </w:r>
      <w:proofErr w:type="spellStart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b'ADMINISTRATION</w:t>
      </w:r>
      <w:proofErr w:type="spellEnd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'", '0.0002915186396670866'],</w:t>
      </w:r>
    </w:p>
    <w:p w:rsidR="00BF0BCB" w:rsidRP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["</w:t>
      </w:r>
      <w:proofErr w:type="spellStart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b'AGENCY</w:t>
      </w:r>
      <w:proofErr w:type="spellEnd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'", '0.0002796553622515356'],</w:t>
      </w:r>
    </w:p>
    <w:p w:rsidR="00BF0BCB" w:rsidRP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["</w:t>
      </w:r>
      <w:proofErr w:type="spellStart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b'AROUND</w:t>
      </w:r>
      <w:proofErr w:type="spellEnd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'", '0.00027685465036683335'],</w:t>
      </w:r>
    </w:p>
    <w:p w:rsidR="00BF0BCB" w:rsidRP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["</w:t>
      </w:r>
      <w:proofErr w:type="spellStart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b'AGREEMENT</w:t>
      </w:r>
      <w:proofErr w:type="spellEnd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'", '0.00026278994002880895'],</w:t>
      </w:r>
    </w:p>
    <w:p w:rsidR="00BF0BCB" w:rsidRP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["</w:t>
      </w:r>
      <w:proofErr w:type="spellStart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b'AVERAGE</w:t>
      </w:r>
      <w:proofErr w:type="spellEnd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'", '0.00025907196442640943'],</w:t>
      </w:r>
    </w:p>
    <w:p w:rsidR="00BF0BCB" w:rsidRP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["</w:t>
      </w:r>
      <w:proofErr w:type="spellStart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b'ASKED</w:t>
      </w:r>
      <w:proofErr w:type="spellEnd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'", '0.00025822808180612795'],</w:t>
      </w:r>
    </w:p>
    <w:p w:rsidR="00BF0BCB" w:rsidRP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["</w:t>
      </w:r>
      <w:proofErr w:type="spellStart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b'ALREADY</w:t>
      </w:r>
      <w:proofErr w:type="spellEnd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'", '0.0002490799049949608'],</w:t>
      </w:r>
    </w:p>
    <w:p w:rsidR="00BF0BCB" w:rsidRP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["</w:t>
      </w:r>
      <w:proofErr w:type="spellStart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b'AREA</w:t>
      </w:r>
      <w:proofErr w:type="spellEnd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'", '0.0002310893059451922'],</w:t>
      </w:r>
    </w:p>
    <w:p w:rsidR="00BF0BCB" w:rsidRP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["</w:t>
      </w:r>
      <w:proofErr w:type="spellStart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b'ANALYSTS</w:t>
      </w:r>
      <w:proofErr w:type="spellEnd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'", '0.00022603824040640604'],</w:t>
      </w:r>
    </w:p>
    <w:p w:rsidR="00BF0BCB" w:rsidRP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["</w:t>
      </w:r>
      <w:proofErr w:type="spellStart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b'ANNOUNCED</w:t>
      </w:r>
      <w:proofErr w:type="spellEnd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'", '0.00022715118705054536'],</w:t>
      </w:r>
    </w:p>
    <w:p w:rsidR="00BF0BCB" w:rsidRP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["</w:t>
      </w:r>
      <w:proofErr w:type="spellStart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b'ADDED</w:t>
      </w:r>
      <w:proofErr w:type="spellEnd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'", '0.00022121954834276986'],</w:t>
      </w:r>
    </w:p>
    <w:p w:rsidR="00BF0BCB" w:rsidRP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["</w:t>
      </w:r>
      <w:proofErr w:type="spellStart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b'ALTHOUGH</w:t>
      </w:r>
      <w:proofErr w:type="spellEnd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'", '0.00021426057427117345'],</w:t>
      </w:r>
    </w:p>
    <w:p w:rsidR="00BF0BCB" w:rsidRP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["</w:t>
      </w:r>
      <w:proofErr w:type="spellStart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b'AGREED</w:t>
      </w:r>
      <w:proofErr w:type="spellEnd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'", '0.00021177784714193957'],</w:t>
      </w:r>
    </w:p>
    <w:p w:rsidR="00BF0BCB" w:rsidRP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["</w:t>
      </w:r>
      <w:proofErr w:type="spellStart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b'APRIL</w:t>
      </w:r>
      <w:proofErr w:type="spellEnd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'", '0.00020669009105444552'],</w:t>
      </w:r>
    </w:p>
    <w:p w:rsidR="00CA50F9" w:rsidRDefault="00BF0BCB" w:rsidP="00BF0BCB">
      <w:pPr>
        <w:spacing w:line="276" w:lineRule="auto"/>
        <w:rPr>
          <w:rFonts w:ascii="Courier New" w:hAnsi="Courier New" w:cs="Courier New"/>
          <w:color w:val="000000"/>
          <w:sz w:val="24"/>
          <w:szCs w:val="20"/>
        </w:rPr>
      </w:pPr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["</w:t>
      </w:r>
      <w:proofErr w:type="spellStart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b'AWAY</w:t>
      </w:r>
      <w:proofErr w:type="spellEnd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'", '0.00020205485173434878']</w:t>
      </w:r>
    </w:p>
    <w:p w:rsidR="00BF0BCB" w:rsidRDefault="00BF0BCB" w:rsidP="00BF0BCB">
      <w:pPr>
        <w:spacing w:line="276" w:lineRule="auto"/>
        <w:rPr>
          <w:rFonts w:ascii="Courier New" w:hAnsi="Courier New" w:cs="Courier New"/>
          <w:color w:val="000000"/>
          <w:sz w:val="24"/>
          <w:szCs w:val="20"/>
        </w:rPr>
      </w:pPr>
    </w:p>
    <w:p w:rsid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</w:p>
    <w:p w:rsid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</w:p>
    <w:p w:rsidR="00215245" w:rsidRDefault="00215245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</w:p>
    <w:p w:rsidR="00215245" w:rsidRDefault="00215245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</w:p>
    <w:p w:rsidR="00215245" w:rsidRDefault="00215245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</w:p>
    <w:p w:rsidR="00215245" w:rsidRDefault="00215245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</w:p>
    <w:p w:rsidR="00BF0BCB" w:rsidRP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b/>
          <w:color w:val="000000"/>
          <w:sz w:val="24"/>
          <w:szCs w:val="20"/>
          <w:highlight w:val="white"/>
          <w:u w:val="single"/>
        </w:rPr>
      </w:pPr>
      <w:r w:rsidRPr="00BF0BCB">
        <w:rPr>
          <w:rFonts w:ascii="Courier New" w:hAnsi="Courier New" w:cs="Courier New"/>
          <w:b/>
          <w:color w:val="000000"/>
          <w:sz w:val="24"/>
          <w:szCs w:val="20"/>
          <w:highlight w:val="white"/>
          <w:u w:val="single"/>
        </w:rPr>
        <w:t>4.3 b)</w:t>
      </w:r>
    </w:p>
    <w:p w:rsidR="00BF0BCB" w:rsidRP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 xml:space="preserve">&gt;&gt;&gt; </w:t>
      </w:r>
      <w:proofErr w:type="spellStart"/>
      <w:proofErr w:type="gramStart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BigramNext</w:t>
      </w:r>
      <w:proofErr w:type="spellEnd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(</w:t>
      </w:r>
      <w:proofErr w:type="gramEnd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'THE', 5)</w:t>
      </w:r>
    </w:p>
    <w:p w:rsidR="00BF0BCB" w:rsidRP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</w:p>
    <w:p w:rsidR="00BF0BCB" w:rsidRP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["b'&lt;UNK&gt;'", '0.6150198100055118'],</w:t>
      </w:r>
    </w:p>
    <w:p w:rsidR="00BF0BCB" w:rsidRP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["</w:t>
      </w:r>
      <w:proofErr w:type="spellStart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b'U</w:t>
      </w:r>
      <w:proofErr w:type="spellEnd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.'", '0.013372499432610317'],</w:t>
      </w:r>
    </w:p>
    <w:p w:rsidR="00BF0BCB" w:rsidRP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["</w:t>
      </w:r>
      <w:proofErr w:type="spellStart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b'FIRST</w:t>
      </w:r>
      <w:proofErr w:type="spellEnd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'", '0.011720260675031612'],</w:t>
      </w:r>
    </w:p>
    <w:p w:rsidR="00BF0BCB" w:rsidRP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["</w:t>
      </w:r>
      <w:proofErr w:type="spellStart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b'COMPANY</w:t>
      </w:r>
      <w:proofErr w:type="spellEnd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'", '0.011658788055636611'],</w:t>
      </w:r>
    </w:p>
    <w:p w:rsid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["</w:t>
      </w:r>
      <w:proofErr w:type="spellStart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b'NEW</w:t>
      </w:r>
      <w:proofErr w:type="spellEnd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'", '0.009451480076516552']</w:t>
      </w:r>
    </w:p>
    <w:p w:rsid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</w:p>
    <w:p w:rsidR="00BF0BCB" w:rsidRP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b/>
          <w:color w:val="000000"/>
          <w:sz w:val="24"/>
          <w:szCs w:val="20"/>
          <w:highlight w:val="white"/>
          <w:u w:val="single"/>
        </w:rPr>
      </w:pPr>
      <w:r w:rsidRPr="00BF0BCB">
        <w:rPr>
          <w:rFonts w:ascii="Courier New" w:hAnsi="Courier New" w:cs="Courier New"/>
          <w:b/>
          <w:color w:val="000000"/>
          <w:sz w:val="24"/>
          <w:szCs w:val="20"/>
          <w:highlight w:val="white"/>
          <w:u w:val="single"/>
        </w:rPr>
        <w:t>4.3 c)</w:t>
      </w:r>
    </w:p>
    <w:p w:rsidR="00BF0BCB" w:rsidRP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 xml:space="preserve">&gt;&gt;&gt; </w:t>
      </w:r>
      <w:proofErr w:type="spellStart"/>
      <w:proofErr w:type="gramStart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UnigramSentence</w:t>
      </w:r>
      <w:proofErr w:type="spellEnd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(</w:t>
      </w:r>
      <w:proofErr w:type="gramEnd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'last week the stock market fell by one hundred points')</w:t>
      </w:r>
    </w:p>
    <w:p w:rsid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</w:p>
    <w:p w:rsidR="00BF0BCB" w:rsidRP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-64.50944034364878</w:t>
      </w:r>
    </w:p>
    <w:p w:rsidR="00BF0BCB" w:rsidRP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</w:p>
    <w:p w:rsidR="00BF0BCB" w:rsidRP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 xml:space="preserve">&gt;&gt;&gt; </w:t>
      </w:r>
      <w:proofErr w:type="spellStart"/>
      <w:proofErr w:type="gramStart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BigramSentence</w:t>
      </w:r>
      <w:proofErr w:type="spellEnd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(</w:t>
      </w:r>
      <w:proofErr w:type="gramEnd"/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'last week the stock market fell by one hundred points')</w:t>
      </w:r>
    </w:p>
    <w:p w:rsid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</w:p>
    <w:p w:rsid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 w:rsidRPr="00BF0BCB">
        <w:rPr>
          <w:rFonts w:ascii="Courier New" w:hAnsi="Courier New" w:cs="Courier New"/>
          <w:color w:val="000000"/>
          <w:sz w:val="24"/>
          <w:szCs w:val="20"/>
          <w:highlight w:val="white"/>
        </w:rPr>
        <w:t>-44.74046921340373</w:t>
      </w:r>
    </w:p>
    <w:p w:rsid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</w:p>
    <w:p w:rsid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>
        <w:rPr>
          <w:rFonts w:ascii="Courier New" w:hAnsi="Courier New" w:cs="Courier New"/>
          <w:color w:val="000000"/>
          <w:sz w:val="24"/>
          <w:szCs w:val="20"/>
          <w:highlight w:val="white"/>
        </w:rPr>
        <w:t xml:space="preserve">The Bigram model yields </w:t>
      </w:r>
      <w:r w:rsidR="00D92764">
        <w:rPr>
          <w:rFonts w:ascii="Courier New" w:hAnsi="Courier New" w:cs="Courier New"/>
          <w:color w:val="000000"/>
          <w:sz w:val="24"/>
          <w:szCs w:val="20"/>
          <w:highlight w:val="white"/>
        </w:rPr>
        <w:t xml:space="preserve">the higher </w:t>
      </w:r>
      <w:r>
        <w:rPr>
          <w:rFonts w:ascii="Courier New" w:hAnsi="Courier New" w:cs="Courier New"/>
          <w:color w:val="000000"/>
          <w:sz w:val="24"/>
          <w:szCs w:val="20"/>
          <w:highlight w:val="white"/>
        </w:rPr>
        <w:t>Loglikelihood for this sentence</w:t>
      </w:r>
      <w:r w:rsidR="00D92764">
        <w:rPr>
          <w:rFonts w:ascii="Courier New" w:hAnsi="Courier New" w:cs="Courier New"/>
          <w:color w:val="000000"/>
          <w:sz w:val="24"/>
          <w:szCs w:val="20"/>
          <w:highlight w:val="white"/>
        </w:rPr>
        <w:t xml:space="preserve"> compared to Unigram model</w:t>
      </w:r>
      <w:r>
        <w:rPr>
          <w:rFonts w:ascii="Courier New" w:hAnsi="Courier New" w:cs="Courier New"/>
          <w:color w:val="000000"/>
          <w:sz w:val="24"/>
          <w:szCs w:val="20"/>
          <w:highlight w:val="white"/>
        </w:rPr>
        <w:t>.</w:t>
      </w:r>
    </w:p>
    <w:p w:rsidR="00D92764" w:rsidRDefault="00D92764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</w:p>
    <w:p w:rsidR="00D92764" w:rsidRPr="00D92764" w:rsidRDefault="00D92764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b/>
          <w:color w:val="000000"/>
          <w:sz w:val="24"/>
          <w:szCs w:val="20"/>
          <w:highlight w:val="white"/>
          <w:u w:val="single"/>
        </w:rPr>
      </w:pPr>
      <w:r w:rsidRPr="00D92764">
        <w:rPr>
          <w:rFonts w:ascii="Courier New" w:hAnsi="Courier New" w:cs="Courier New"/>
          <w:b/>
          <w:color w:val="000000"/>
          <w:sz w:val="24"/>
          <w:szCs w:val="20"/>
          <w:highlight w:val="white"/>
          <w:u w:val="single"/>
        </w:rPr>
        <w:t>4.3 d)</w:t>
      </w:r>
    </w:p>
    <w:p w:rsidR="00D92764" w:rsidRPr="00D92764" w:rsidRDefault="00D92764" w:rsidP="00D92764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 w:rsidRPr="00D92764">
        <w:rPr>
          <w:rFonts w:ascii="Courier New" w:hAnsi="Courier New" w:cs="Courier New"/>
          <w:color w:val="000000"/>
          <w:sz w:val="24"/>
          <w:szCs w:val="20"/>
          <w:highlight w:val="white"/>
        </w:rPr>
        <w:t xml:space="preserve">&gt;&gt;&gt; </w:t>
      </w:r>
      <w:proofErr w:type="spellStart"/>
      <w:proofErr w:type="gramStart"/>
      <w:r w:rsidRPr="00D92764">
        <w:rPr>
          <w:rFonts w:ascii="Courier New" w:hAnsi="Courier New" w:cs="Courier New"/>
          <w:color w:val="000000"/>
          <w:sz w:val="24"/>
          <w:szCs w:val="20"/>
          <w:highlight w:val="white"/>
        </w:rPr>
        <w:t>UnigramSentence</w:t>
      </w:r>
      <w:proofErr w:type="spellEnd"/>
      <w:r w:rsidRPr="00D92764">
        <w:rPr>
          <w:rFonts w:ascii="Courier New" w:hAnsi="Courier New" w:cs="Courier New"/>
          <w:color w:val="000000"/>
          <w:sz w:val="24"/>
          <w:szCs w:val="20"/>
          <w:highlight w:val="white"/>
        </w:rPr>
        <w:t>(</w:t>
      </w:r>
      <w:proofErr w:type="gramEnd"/>
      <w:r w:rsidRPr="00D92764">
        <w:rPr>
          <w:rFonts w:ascii="Courier New" w:hAnsi="Courier New" w:cs="Courier New"/>
          <w:color w:val="000000"/>
          <w:sz w:val="24"/>
          <w:szCs w:val="20"/>
          <w:highlight w:val="white"/>
        </w:rPr>
        <w:t>'the nineteen officials sold fire insurance')</w:t>
      </w:r>
    </w:p>
    <w:p w:rsidR="00D92764" w:rsidRDefault="00D92764" w:rsidP="00D92764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</w:p>
    <w:p w:rsidR="00D92764" w:rsidRPr="00D92764" w:rsidRDefault="00D92764" w:rsidP="00D92764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 w:rsidRPr="00D92764">
        <w:rPr>
          <w:rFonts w:ascii="Courier New" w:hAnsi="Courier New" w:cs="Courier New"/>
          <w:color w:val="000000"/>
          <w:sz w:val="24"/>
          <w:szCs w:val="20"/>
          <w:highlight w:val="white"/>
        </w:rPr>
        <w:t>-41.64345971649364</w:t>
      </w:r>
    </w:p>
    <w:p w:rsidR="00D92764" w:rsidRPr="00D92764" w:rsidRDefault="00D92764" w:rsidP="00D92764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</w:p>
    <w:p w:rsidR="00D92764" w:rsidRPr="00D92764" w:rsidRDefault="00D92764" w:rsidP="00D92764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 w:rsidRPr="00D92764">
        <w:rPr>
          <w:rFonts w:ascii="Courier New" w:hAnsi="Courier New" w:cs="Courier New"/>
          <w:color w:val="000000"/>
          <w:sz w:val="24"/>
          <w:szCs w:val="20"/>
          <w:highlight w:val="white"/>
        </w:rPr>
        <w:t xml:space="preserve">&gt;&gt;&gt; </w:t>
      </w:r>
      <w:proofErr w:type="spellStart"/>
      <w:proofErr w:type="gramStart"/>
      <w:r w:rsidRPr="00D92764">
        <w:rPr>
          <w:rFonts w:ascii="Courier New" w:hAnsi="Courier New" w:cs="Courier New"/>
          <w:color w:val="000000"/>
          <w:sz w:val="24"/>
          <w:szCs w:val="20"/>
          <w:highlight w:val="white"/>
        </w:rPr>
        <w:t>BigramSentence</w:t>
      </w:r>
      <w:proofErr w:type="spellEnd"/>
      <w:r w:rsidRPr="00D92764">
        <w:rPr>
          <w:rFonts w:ascii="Courier New" w:hAnsi="Courier New" w:cs="Courier New"/>
          <w:color w:val="000000"/>
          <w:sz w:val="24"/>
          <w:szCs w:val="20"/>
          <w:highlight w:val="white"/>
        </w:rPr>
        <w:t>(</w:t>
      </w:r>
      <w:proofErr w:type="gramEnd"/>
      <w:r w:rsidRPr="00D92764">
        <w:rPr>
          <w:rFonts w:ascii="Courier New" w:hAnsi="Courier New" w:cs="Courier New"/>
          <w:color w:val="000000"/>
          <w:sz w:val="24"/>
          <w:szCs w:val="20"/>
          <w:highlight w:val="white"/>
        </w:rPr>
        <w:t>'the nineteen officials sold fire insurance')</w:t>
      </w:r>
    </w:p>
    <w:p w:rsidR="00D92764" w:rsidRDefault="00D92764" w:rsidP="00D92764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</w:p>
    <w:p w:rsidR="00D92764" w:rsidRPr="00D92764" w:rsidRDefault="00D92764" w:rsidP="00D92764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proofErr w:type="spellStart"/>
      <w:r w:rsidRPr="00D92764">
        <w:rPr>
          <w:rFonts w:ascii="Courier New" w:hAnsi="Courier New" w:cs="Courier New"/>
          <w:color w:val="000000"/>
          <w:sz w:val="24"/>
          <w:szCs w:val="20"/>
          <w:highlight w:val="white"/>
        </w:rPr>
        <w:t>b'NINETEEN</w:t>
      </w:r>
      <w:proofErr w:type="spellEnd"/>
      <w:r w:rsidRPr="00D92764">
        <w:rPr>
          <w:rFonts w:ascii="Courier New" w:hAnsi="Courier New" w:cs="Courier New"/>
          <w:color w:val="000000"/>
          <w:sz w:val="24"/>
          <w:szCs w:val="20"/>
          <w:highlight w:val="white"/>
        </w:rPr>
        <w:t xml:space="preserve">' </w:t>
      </w:r>
      <w:proofErr w:type="spellStart"/>
      <w:r w:rsidRPr="00D92764">
        <w:rPr>
          <w:rFonts w:ascii="Courier New" w:hAnsi="Courier New" w:cs="Courier New"/>
          <w:color w:val="000000"/>
          <w:sz w:val="24"/>
          <w:szCs w:val="20"/>
          <w:highlight w:val="white"/>
        </w:rPr>
        <w:t>b'OFFICIALS</w:t>
      </w:r>
      <w:proofErr w:type="spellEnd"/>
      <w:r w:rsidRPr="00D92764">
        <w:rPr>
          <w:rFonts w:ascii="Courier New" w:hAnsi="Courier New" w:cs="Courier New"/>
          <w:color w:val="000000"/>
          <w:sz w:val="24"/>
          <w:szCs w:val="20"/>
          <w:highlight w:val="white"/>
        </w:rPr>
        <w:t>'</w:t>
      </w:r>
    </w:p>
    <w:p w:rsidR="00D92764" w:rsidRPr="00D92764" w:rsidRDefault="00D92764" w:rsidP="00D92764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proofErr w:type="spellStart"/>
      <w:r w:rsidRPr="00D92764">
        <w:rPr>
          <w:rFonts w:ascii="Courier New" w:hAnsi="Courier New" w:cs="Courier New"/>
          <w:color w:val="000000"/>
          <w:sz w:val="24"/>
          <w:szCs w:val="20"/>
          <w:highlight w:val="white"/>
        </w:rPr>
        <w:t>b'SOLD</w:t>
      </w:r>
      <w:proofErr w:type="spellEnd"/>
      <w:r w:rsidRPr="00D92764">
        <w:rPr>
          <w:rFonts w:ascii="Courier New" w:hAnsi="Courier New" w:cs="Courier New"/>
          <w:color w:val="000000"/>
          <w:sz w:val="24"/>
          <w:szCs w:val="20"/>
          <w:highlight w:val="white"/>
        </w:rPr>
        <w:t xml:space="preserve">' </w:t>
      </w:r>
      <w:proofErr w:type="spellStart"/>
      <w:r w:rsidRPr="00D92764">
        <w:rPr>
          <w:rFonts w:ascii="Courier New" w:hAnsi="Courier New" w:cs="Courier New"/>
          <w:color w:val="000000"/>
          <w:sz w:val="24"/>
          <w:szCs w:val="20"/>
          <w:highlight w:val="white"/>
        </w:rPr>
        <w:t>b'FIRE</w:t>
      </w:r>
      <w:proofErr w:type="spellEnd"/>
      <w:r w:rsidRPr="00D92764">
        <w:rPr>
          <w:rFonts w:ascii="Courier New" w:hAnsi="Courier New" w:cs="Courier New"/>
          <w:color w:val="000000"/>
          <w:sz w:val="24"/>
          <w:szCs w:val="20"/>
          <w:highlight w:val="white"/>
        </w:rPr>
        <w:t>'</w:t>
      </w:r>
    </w:p>
    <w:p w:rsidR="00BF0BCB" w:rsidRDefault="00D92764" w:rsidP="00D92764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 w:rsidRPr="00D92764">
        <w:rPr>
          <w:rFonts w:ascii="Courier New" w:hAnsi="Courier New" w:cs="Courier New"/>
          <w:color w:val="000000"/>
          <w:sz w:val="24"/>
          <w:szCs w:val="20"/>
          <w:highlight w:val="white"/>
        </w:rPr>
        <w:t>-</w:t>
      </w:r>
      <w:proofErr w:type="spellStart"/>
      <w:r w:rsidRPr="00D92764">
        <w:rPr>
          <w:rFonts w:ascii="Courier New" w:hAnsi="Courier New" w:cs="Courier New"/>
          <w:color w:val="000000"/>
          <w:sz w:val="24"/>
          <w:szCs w:val="20"/>
          <w:highlight w:val="white"/>
        </w:rPr>
        <w:t>inf</w:t>
      </w:r>
      <w:proofErr w:type="spellEnd"/>
    </w:p>
    <w:p w:rsidR="00BF0BCB" w:rsidRDefault="00BF0BCB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</w:p>
    <w:p w:rsidR="00D92764" w:rsidRDefault="00D92764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>
        <w:rPr>
          <w:rFonts w:ascii="Courier New" w:hAnsi="Courier New" w:cs="Courier New"/>
          <w:color w:val="000000"/>
          <w:sz w:val="24"/>
          <w:szCs w:val="20"/>
          <w:highlight w:val="white"/>
        </w:rPr>
        <w:t xml:space="preserve">In the bigram model, the two pairs listed above are not observed </w:t>
      </w:r>
      <w:r w:rsidR="00843A73">
        <w:rPr>
          <w:rFonts w:ascii="Courier New" w:hAnsi="Courier New" w:cs="Courier New"/>
          <w:color w:val="000000"/>
          <w:sz w:val="24"/>
          <w:szCs w:val="20"/>
          <w:highlight w:val="white"/>
        </w:rPr>
        <w:t xml:space="preserve">together </w:t>
      </w:r>
      <w:r>
        <w:rPr>
          <w:rFonts w:ascii="Courier New" w:hAnsi="Courier New" w:cs="Courier New"/>
          <w:color w:val="000000"/>
          <w:sz w:val="24"/>
          <w:szCs w:val="20"/>
          <w:highlight w:val="white"/>
        </w:rPr>
        <w:t>in the corpus.</w:t>
      </w:r>
      <w:r w:rsidR="00843A73">
        <w:rPr>
          <w:rFonts w:ascii="Courier New" w:hAnsi="Courier New" w:cs="Courier New"/>
          <w:color w:val="000000"/>
          <w:sz w:val="24"/>
          <w:szCs w:val="20"/>
          <w:highlight w:val="white"/>
        </w:rPr>
        <w:t xml:space="preserve"> Therefore</w:t>
      </w:r>
      <w:r>
        <w:rPr>
          <w:rFonts w:ascii="Courier New" w:hAnsi="Courier New" w:cs="Courier New"/>
          <w:color w:val="000000"/>
          <w:sz w:val="24"/>
          <w:szCs w:val="20"/>
          <w:highlight w:val="white"/>
        </w:rPr>
        <w:t xml:space="preserve">, </w:t>
      </w:r>
      <w:r w:rsidR="00843A73">
        <w:rPr>
          <w:rFonts w:ascii="Courier New" w:hAnsi="Courier New" w:cs="Courier New"/>
          <w:color w:val="000000"/>
          <w:sz w:val="24"/>
          <w:szCs w:val="20"/>
          <w:highlight w:val="white"/>
        </w:rPr>
        <w:t xml:space="preserve">the </w:t>
      </w:r>
      <w:r>
        <w:rPr>
          <w:rFonts w:ascii="Courier New" w:hAnsi="Courier New" w:cs="Courier New"/>
          <w:color w:val="000000"/>
          <w:sz w:val="24"/>
          <w:szCs w:val="20"/>
          <w:highlight w:val="white"/>
        </w:rPr>
        <w:t>likelihood of them appearing together in a sentence is 0, hence loglikelihood of such a sentence tends to -</w:t>
      </w:r>
      <w:proofErr w:type="spellStart"/>
      <w:r>
        <w:rPr>
          <w:rFonts w:ascii="Courier New" w:hAnsi="Courier New" w:cs="Courier New"/>
          <w:color w:val="000000"/>
          <w:sz w:val="24"/>
          <w:szCs w:val="20"/>
          <w:highlight w:val="white"/>
        </w:rPr>
        <w:t>inf</w:t>
      </w:r>
      <w:proofErr w:type="spellEnd"/>
      <w:r>
        <w:rPr>
          <w:rFonts w:ascii="Courier New" w:hAnsi="Courier New" w:cs="Courier New"/>
          <w:color w:val="000000"/>
          <w:sz w:val="24"/>
          <w:szCs w:val="20"/>
          <w:highlight w:val="white"/>
        </w:rPr>
        <w:t xml:space="preserve"> (log 0).</w:t>
      </w:r>
      <w:bookmarkStart w:id="0" w:name="_GoBack"/>
      <w:bookmarkEnd w:id="0"/>
    </w:p>
    <w:p w:rsidR="00D92764" w:rsidRDefault="00D92764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</w:p>
    <w:p w:rsidR="00D92764" w:rsidRDefault="00D92764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b/>
          <w:color w:val="000000"/>
          <w:sz w:val="24"/>
          <w:szCs w:val="20"/>
          <w:highlight w:val="white"/>
          <w:u w:val="single"/>
        </w:rPr>
      </w:pPr>
    </w:p>
    <w:p w:rsidR="00D92764" w:rsidRDefault="00D92764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b/>
          <w:color w:val="000000"/>
          <w:sz w:val="24"/>
          <w:szCs w:val="20"/>
          <w:highlight w:val="white"/>
          <w:u w:val="single"/>
        </w:rPr>
      </w:pPr>
    </w:p>
    <w:p w:rsidR="00215245" w:rsidRDefault="00215245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b/>
          <w:color w:val="000000"/>
          <w:sz w:val="24"/>
          <w:szCs w:val="20"/>
          <w:highlight w:val="white"/>
          <w:u w:val="single"/>
        </w:rPr>
      </w:pPr>
    </w:p>
    <w:p w:rsidR="00215245" w:rsidRDefault="00215245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b/>
          <w:color w:val="000000"/>
          <w:sz w:val="24"/>
          <w:szCs w:val="20"/>
          <w:highlight w:val="white"/>
          <w:u w:val="single"/>
        </w:rPr>
      </w:pPr>
    </w:p>
    <w:p w:rsidR="00215245" w:rsidRDefault="00215245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b/>
          <w:color w:val="000000"/>
          <w:sz w:val="24"/>
          <w:szCs w:val="20"/>
          <w:highlight w:val="white"/>
          <w:u w:val="single"/>
        </w:rPr>
      </w:pPr>
    </w:p>
    <w:p w:rsidR="00215245" w:rsidRDefault="00215245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b/>
          <w:color w:val="000000"/>
          <w:sz w:val="24"/>
          <w:szCs w:val="20"/>
          <w:highlight w:val="white"/>
          <w:u w:val="single"/>
        </w:rPr>
      </w:pPr>
    </w:p>
    <w:p w:rsidR="00215245" w:rsidRDefault="00215245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b/>
          <w:color w:val="000000"/>
          <w:sz w:val="24"/>
          <w:szCs w:val="20"/>
          <w:highlight w:val="white"/>
          <w:u w:val="single"/>
        </w:rPr>
      </w:pPr>
    </w:p>
    <w:p w:rsidR="00215245" w:rsidRDefault="00215245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b/>
          <w:color w:val="000000"/>
          <w:sz w:val="24"/>
          <w:szCs w:val="20"/>
          <w:highlight w:val="white"/>
          <w:u w:val="single"/>
        </w:rPr>
      </w:pPr>
    </w:p>
    <w:p w:rsidR="00215245" w:rsidRDefault="00215245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b/>
          <w:color w:val="000000"/>
          <w:sz w:val="24"/>
          <w:szCs w:val="20"/>
          <w:highlight w:val="white"/>
          <w:u w:val="single"/>
        </w:rPr>
      </w:pPr>
    </w:p>
    <w:p w:rsidR="00215245" w:rsidRDefault="00215245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b/>
          <w:color w:val="000000"/>
          <w:sz w:val="24"/>
          <w:szCs w:val="20"/>
          <w:highlight w:val="white"/>
          <w:u w:val="single"/>
        </w:rPr>
      </w:pPr>
    </w:p>
    <w:p w:rsidR="00215245" w:rsidRDefault="00215245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b/>
          <w:color w:val="000000"/>
          <w:sz w:val="24"/>
          <w:szCs w:val="20"/>
          <w:highlight w:val="white"/>
          <w:u w:val="single"/>
        </w:rPr>
      </w:pPr>
    </w:p>
    <w:p w:rsidR="00D92764" w:rsidRDefault="00D92764" w:rsidP="00BF0BCB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b/>
          <w:color w:val="000000"/>
          <w:sz w:val="24"/>
          <w:szCs w:val="20"/>
          <w:highlight w:val="white"/>
          <w:u w:val="single"/>
        </w:rPr>
      </w:pPr>
      <w:r>
        <w:rPr>
          <w:rFonts w:ascii="Courier New" w:hAnsi="Courier New" w:cs="Courier New"/>
          <w:b/>
          <w:color w:val="000000"/>
          <w:sz w:val="24"/>
          <w:szCs w:val="20"/>
          <w:highlight w:val="white"/>
          <w:u w:val="single"/>
        </w:rPr>
        <w:t>4.4 e</w:t>
      </w:r>
      <w:r w:rsidRPr="00D92764">
        <w:rPr>
          <w:rFonts w:ascii="Courier New" w:hAnsi="Courier New" w:cs="Courier New"/>
          <w:b/>
          <w:color w:val="000000"/>
          <w:sz w:val="24"/>
          <w:szCs w:val="20"/>
          <w:highlight w:val="white"/>
          <w:u w:val="single"/>
        </w:rPr>
        <w:t>)</w:t>
      </w:r>
    </w:p>
    <w:p w:rsidR="00D92764" w:rsidRPr="00D92764" w:rsidRDefault="00D92764" w:rsidP="00D92764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 w:rsidRPr="00D92764">
        <w:rPr>
          <w:rFonts w:ascii="Courier New" w:hAnsi="Courier New" w:cs="Courier New"/>
          <w:color w:val="000000"/>
          <w:sz w:val="24"/>
          <w:szCs w:val="20"/>
          <w:highlight w:val="white"/>
        </w:rPr>
        <w:t xml:space="preserve">&gt;&gt;&gt; </w:t>
      </w:r>
      <w:proofErr w:type="spellStart"/>
      <w:r w:rsidRPr="00D92764">
        <w:rPr>
          <w:rFonts w:ascii="Courier New" w:hAnsi="Courier New" w:cs="Courier New"/>
          <w:color w:val="000000"/>
          <w:sz w:val="24"/>
          <w:szCs w:val="20"/>
          <w:highlight w:val="white"/>
        </w:rPr>
        <w:t>lmbdFunc</w:t>
      </w:r>
      <w:proofErr w:type="spellEnd"/>
      <w:r>
        <w:rPr>
          <w:rFonts w:ascii="Courier New" w:hAnsi="Courier New" w:cs="Courier New"/>
          <w:color w:val="000000"/>
          <w:sz w:val="24"/>
          <w:szCs w:val="20"/>
          <w:highlight w:val="white"/>
        </w:rPr>
        <w:t xml:space="preserve"> </w:t>
      </w:r>
      <w:r w:rsidRPr="00D92764">
        <w:rPr>
          <w:rFonts w:ascii="Courier New" w:hAnsi="Courier New" w:cs="Courier New"/>
          <w:color w:val="000000"/>
          <w:sz w:val="24"/>
          <w:szCs w:val="20"/>
          <w:highlight w:val="white"/>
        </w:rPr>
        <w:t>('the nineteen officials sold fire insurance', .0001)</w:t>
      </w:r>
    </w:p>
    <w:p w:rsidR="00D92764" w:rsidRPr="00D92764" w:rsidRDefault="00D92764" w:rsidP="00D92764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</w:p>
    <w:p w:rsidR="00CC2F1F" w:rsidRPr="00CC2F1F" w:rsidRDefault="00CC2F1F" w:rsidP="00CC2F1F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</w:rPr>
      </w:pPr>
      <w:r>
        <w:rPr>
          <w:rFonts w:ascii="Courier New" w:hAnsi="Courier New" w:cs="Courier New"/>
          <w:color w:val="000000"/>
          <w:sz w:val="24"/>
          <w:szCs w:val="20"/>
        </w:rPr>
        <w:t>Optimum lambda:</w:t>
      </w:r>
      <w:r w:rsidRPr="00CC2F1F">
        <w:rPr>
          <w:rFonts w:ascii="Courier New" w:hAnsi="Courier New" w:cs="Courier New"/>
          <w:color w:val="000000"/>
          <w:sz w:val="24"/>
          <w:szCs w:val="20"/>
        </w:rPr>
        <w:t xml:space="preserve"> 0.4126</w:t>
      </w:r>
    </w:p>
    <w:p w:rsidR="00D92764" w:rsidRDefault="00CC2F1F" w:rsidP="00CC2F1F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 w:rsidRPr="00CC2F1F">
        <w:rPr>
          <w:rFonts w:ascii="Courier New" w:hAnsi="Courier New" w:cs="Courier New"/>
          <w:color w:val="000000"/>
          <w:sz w:val="24"/>
          <w:szCs w:val="20"/>
        </w:rPr>
        <w:t>Maximum Likelihood</w:t>
      </w:r>
      <w:r>
        <w:rPr>
          <w:rFonts w:ascii="Courier New" w:hAnsi="Courier New" w:cs="Courier New"/>
          <w:color w:val="000000"/>
          <w:sz w:val="24"/>
          <w:szCs w:val="20"/>
        </w:rPr>
        <w:t>:</w:t>
      </w:r>
      <w:r w:rsidRPr="00CC2F1F">
        <w:rPr>
          <w:rFonts w:ascii="Courier New" w:hAnsi="Courier New" w:cs="Courier New"/>
          <w:color w:val="000000"/>
          <w:sz w:val="24"/>
          <w:szCs w:val="20"/>
        </w:rPr>
        <w:t xml:space="preserve"> -39.9536375037</w:t>
      </w:r>
      <w:r w:rsidR="00D92764" w:rsidRPr="00D92764">
        <w:rPr>
          <w:rFonts w:ascii="Courier New" w:hAnsi="Courier New" w:cs="Courier New"/>
          <w:color w:val="000000"/>
          <w:sz w:val="24"/>
          <w:szCs w:val="20"/>
          <w:highlight w:val="white"/>
        </w:rPr>
        <w:t xml:space="preserve"> </w:t>
      </w:r>
    </w:p>
    <w:p w:rsidR="00CC2F1F" w:rsidRDefault="00CC2F1F" w:rsidP="00D92764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  <w:r>
        <w:rPr>
          <w:noProof/>
          <w:lang w:eastAsia="en-IN"/>
        </w:rPr>
        <w:drawing>
          <wp:inline distT="0" distB="0" distL="0" distR="0">
            <wp:extent cx="5731510" cy="4262811"/>
            <wp:effectExtent l="0" t="0" r="2540" b="4445"/>
            <wp:docPr id="2" name="Picture 2" descr="C:\Users\gopal\AppData\Local\Microsoft\Windows\INetCacheContent.Word\figure_4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gopal\AppData\Local\Microsoft\Windows\INetCacheContent.Word\figure_4e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62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C2F1F" w:rsidRDefault="00CC2F1F" w:rsidP="00D92764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</w:p>
    <w:p w:rsidR="00CC2F1F" w:rsidRDefault="00CC2F1F" w:rsidP="00D92764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</w:p>
    <w:p w:rsidR="00CC2F1F" w:rsidRDefault="00CC2F1F" w:rsidP="00D92764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</w:p>
    <w:p w:rsidR="00CC2F1F" w:rsidRDefault="00CC2F1F" w:rsidP="00D92764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/>
          <w:sz w:val="24"/>
          <w:szCs w:val="20"/>
          <w:highlight w:val="white"/>
        </w:rPr>
      </w:pPr>
    </w:p>
    <w:p w:rsidR="00CC2F1F" w:rsidRDefault="00CC2F1F" w:rsidP="00D92764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b/>
          <w:color w:val="000000"/>
          <w:sz w:val="24"/>
          <w:szCs w:val="20"/>
          <w:highlight w:val="white"/>
          <w:u w:val="single"/>
        </w:rPr>
      </w:pPr>
      <w:r w:rsidRPr="00CC2F1F">
        <w:rPr>
          <w:rFonts w:ascii="Courier New" w:hAnsi="Courier New" w:cs="Courier New"/>
          <w:b/>
          <w:color w:val="000000"/>
          <w:sz w:val="24"/>
          <w:szCs w:val="20"/>
          <w:highlight w:val="white"/>
          <w:u w:val="single"/>
        </w:rPr>
        <w:t>4.4 e)</w:t>
      </w:r>
    </w:p>
    <w:p w:rsidR="00CC2F1F" w:rsidRDefault="00CC2F1F" w:rsidP="00D92764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b/>
          <w:color w:val="000000"/>
          <w:sz w:val="24"/>
          <w:szCs w:val="20"/>
          <w:highlight w:val="white"/>
          <w:u w:val="single"/>
        </w:rPr>
      </w:pP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FF8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FF8000"/>
          <w:sz w:val="20"/>
          <w:szCs w:val="20"/>
          <w:highlight w:val="white"/>
        </w:rPr>
        <w:t>"""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FF8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FF8000"/>
          <w:sz w:val="20"/>
          <w:szCs w:val="20"/>
          <w:highlight w:val="white"/>
        </w:rPr>
        <w:t>Created on Sun Oct 23 00:32:51 2016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FF8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FF8000"/>
          <w:sz w:val="20"/>
          <w:szCs w:val="20"/>
          <w:highlight w:val="white"/>
        </w:rPr>
        <w:t xml:space="preserve">@author: </w:t>
      </w:r>
      <w:proofErr w:type="spellStart"/>
      <w:r w:rsidRPr="00215245">
        <w:rPr>
          <w:rFonts w:ascii="Courier New" w:hAnsi="Courier New" w:cs="Courier New"/>
          <w:color w:val="FF8000"/>
          <w:sz w:val="20"/>
          <w:szCs w:val="20"/>
          <w:highlight w:val="white"/>
        </w:rPr>
        <w:t>gopal</w:t>
      </w:r>
      <w:proofErr w:type="spellEnd"/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FF8000"/>
          <w:sz w:val="20"/>
          <w:szCs w:val="20"/>
          <w:highlight w:val="white"/>
        </w:rPr>
        <w:t>"""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mport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numpy</w:t>
      </w:r>
      <w:proofErr w:type="spellEnd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as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np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mport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math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mport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matplotlib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pyplot</w:t>
      </w:r>
      <w:proofErr w:type="spellEnd"/>
      <w:proofErr w:type="gramEnd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as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plt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vocab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np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loadtxt</w:t>
      </w:r>
      <w:proofErr w:type="spellEnd"/>
      <w:proofErr w:type="gram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 w:rsidRPr="00215245">
        <w:rPr>
          <w:rFonts w:ascii="Courier New" w:hAnsi="Courier New" w:cs="Courier New"/>
          <w:color w:val="808080"/>
          <w:sz w:val="20"/>
          <w:szCs w:val="20"/>
          <w:highlight w:val="white"/>
        </w:rPr>
        <w:t>'vocab250A.txt'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dtype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str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unpack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True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vocabCount</w:t>
      </w:r>
      <w:proofErr w:type="spellEnd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np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loadtxt</w:t>
      </w:r>
      <w:proofErr w:type="spellEnd"/>
      <w:proofErr w:type="gram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 w:rsidRPr="00215245">
        <w:rPr>
          <w:rFonts w:ascii="Courier New" w:hAnsi="Courier New" w:cs="Courier New"/>
          <w:color w:val="808080"/>
          <w:sz w:val="20"/>
          <w:szCs w:val="20"/>
          <w:highlight w:val="white"/>
        </w:rPr>
        <w:t>'unigram.txt'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dtype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float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unpack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True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preWordId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nextWordId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followCount</w:t>
      </w:r>
      <w:proofErr w:type="spellEnd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np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loadtxt</w:t>
      </w:r>
      <w:proofErr w:type="spellEnd"/>
      <w:proofErr w:type="gram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 w:rsidRPr="00215245">
        <w:rPr>
          <w:rFonts w:ascii="Courier New" w:hAnsi="Courier New" w:cs="Courier New"/>
          <w:color w:val="808080"/>
          <w:sz w:val="20"/>
          <w:szCs w:val="20"/>
          <w:highlight w:val="white"/>
        </w:rPr>
        <w:t>'bigram.txt'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dtype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int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unpack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True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8000"/>
          <w:sz w:val="20"/>
          <w:szCs w:val="20"/>
          <w:highlight w:val="white"/>
        </w:rPr>
        <w:t>#returns index of a word in vocab. fixes the byte encoding b' match.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ef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 w:rsidRPr="00215245">
        <w:rPr>
          <w:rFonts w:ascii="Courier New" w:hAnsi="Courier New" w:cs="Courier New"/>
          <w:color w:val="FF00FF"/>
          <w:sz w:val="20"/>
          <w:szCs w:val="20"/>
          <w:highlight w:val="white"/>
        </w:rPr>
        <w:t>WhatIndex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s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: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s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color w:val="808080"/>
          <w:sz w:val="20"/>
          <w:szCs w:val="20"/>
          <w:highlight w:val="white"/>
        </w:rPr>
        <w:t>"b'"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+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s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+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color w:val="808080"/>
          <w:sz w:val="20"/>
          <w:szCs w:val="20"/>
          <w:highlight w:val="white"/>
        </w:rPr>
        <w:t>"'"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result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np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where</w:t>
      </w:r>
      <w:proofErr w:type="spellEnd"/>
      <w:proofErr w:type="gram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vocab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=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s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[</w:t>
      </w:r>
      <w:r w:rsidRPr="00215245">
        <w:rPr>
          <w:rFonts w:ascii="Courier New" w:hAnsi="Courier New" w:cs="Courier New"/>
          <w:color w:val="FF0000"/>
          <w:sz w:val="20"/>
          <w:szCs w:val="20"/>
          <w:highlight w:val="white"/>
        </w:rPr>
        <w:t>0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f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len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result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=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gramStart"/>
      <w:r w:rsidRPr="00215245">
        <w:rPr>
          <w:rFonts w:ascii="Courier New" w:hAnsi="Courier New" w:cs="Courier New"/>
          <w:color w:val="FF0000"/>
          <w:sz w:val="20"/>
          <w:szCs w:val="20"/>
          <w:highlight w:val="white"/>
        </w:rPr>
        <w:t>0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</w:t>
      </w: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return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-</w:t>
      </w:r>
      <w:r w:rsidRPr="00215245">
        <w:rPr>
          <w:rFonts w:ascii="Courier New" w:hAnsi="Courier New" w:cs="Courier New"/>
          <w:color w:val="FF0000"/>
          <w:sz w:val="20"/>
          <w:szCs w:val="20"/>
          <w:highlight w:val="white"/>
        </w:rPr>
        <w:t>1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lse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lastRenderedPageBreak/>
        <w:t xml:space="preserve">        </w:t>
      </w: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return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gram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result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[</w:t>
      </w:r>
      <w:proofErr w:type="gramEnd"/>
      <w:r w:rsidRPr="00215245">
        <w:rPr>
          <w:rFonts w:ascii="Courier New" w:hAnsi="Courier New" w:cs="Courier New"/>
          <w:color w:val="FF0000"/>
          <w:sz w:val="20"/>
          <w:szCs w:val="20"/>
          <w:highlight w:val="white"/>
        </w:rPr>
        <w:t>0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lenVocab</w:t>
      </w:r>
      <w:proofErr w:type="spellEnd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np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size</w:t>
      </w:r>
      <w:proofErr w:type="spellEnd"/>
      <w:proofErr w:type="gram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vocab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totalWords</w:t>
      </w:r>
      <w:proofErr w:type="spellEnd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np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sum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vocabCount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unigramP</w:t>
      </w:r>
      <w:proofErr w:type="spellEnd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np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divide</w:t>
      </w:r>
      <w:proofErr w:type="spellEnd"/>
      <w:proofErr w:type="gram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vocabCount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totalWords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:rsidR="00CC2F1F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</w:pP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bigramP</w:t>
      </w:r>
      <w:proofErr w:type="spellEnd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np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zeros</w:t>
      </w:r>
      <w:proofErr w:type="spellEnd"/>
      <w:proofErr w:type="gram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shape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(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lenVocab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lenVocab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,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dtype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float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</w:p>
    <w:p w:rsidR="00215245" w:rsidRPr="00215245" w:rsidRDefault="00215245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for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range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len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preWordId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):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bigramP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[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preWordId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[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-</w:t>
      </w:r>
      <w:proofErr w:type="gramStart"/>
      <w:r w:rsidRPr="00215245">
        <w:rPr>
          <w:rFonts w:ascii="Courier New" w:hAnsi="Courier New" w:cs="Courier New"/>
          <w:color w:val="FF0000"/>
          <w:sz w:val="20"/>
          <w:szCs w:val="20"/>
          <w:highlight w:val="white"/>
        </w:rPr>
        <w:t>1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[</w:t>
      </w:r>
      <w:proofErr w:type="spellStart"/>
      <w:proofErr w:type="gramEnd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nextWordId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[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-</w:t>
      </w:r>
      <w:r w:rsidRPr="00215245">
        <w:rPr>
          <w:rFonts w:ascii="Courier New" w:hAnsi="Courier New" w:cs="Courier New"/>
          <w:color w:val="FF0000"/>
          <w:sz w:val="20"/>
          <w:szCs w:val="20"/>
          <w:highlight w:val="white"/>
        </w:rPr>
        <w:t>1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followCount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[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bigramP</w:t>
      </w:r>
      <w:proofErr w:type="spellEnd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bigramP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/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bigramP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sum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axis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 w:rsidRPr="00215245">
        <w:rPr>
          <w:rFonts w:ascii="Courier New" w:hAnsi="Courier New" w:cs="Courier New"/>
          <w:color w:val="FF0000"/>
          <w:sz w:val="20"/>
          <w:szCs w:val="20"/>
          <w:highlight w:val="white"/>
        </w:rPr>
        <w:t>1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keepdims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True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ef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 w:rsidRPr="00215245">
        <w:rPr>
          <w:rFonts w:ascii="Courier New" w:hAnsi="Courier New" w:cs="Courier New"/>
          <w:color w:val="FF00FF"/>
          <w:sz w:val="20"/>
          <w:szCs w:val="20"/>
          <w:highlight w:val="white"/>
        </w:rPr>
        <w:t>UnigramStartsWith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s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: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s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s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upper</w:t>
      </w:r>
      <w:proofErr w:type="spellEnd"/>
      <w:proofErr w:type="gram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)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result1Index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np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array</w:t>
      </w:r>
      <w:proofErr w:type="spellEnd"/>
      <w:proofErr w:type="gram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[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for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range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lenVocab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f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vocab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[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[</w:t>
      </w:r>
      <w:r w:rsidRPr="00215245">
        <w:rPr>
          <w:rFonts w:ascii="Courier New" w:hAnsi="Courier New" w:cs="Courier New"/>
          <w:color w:val="FF0000"/>
          <w:sz w:val="20"/>
          <w:szCs w:val="20"/>
          <w:highlight w:val="white"/>
        </w:rPr>
        <w:t>2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==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s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)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result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np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column</w:t>
      </w:r>
      <w:proofErr w:type="gramEnd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_stack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(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vocab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[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result1Index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,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unigramP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[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result1Index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))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return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result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ef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 w:rsidRPr="00215245">
        <w:rPr>
          <w:rFonts w:ascii="Courier New" w:hAnsi="Courier New" w:cs="Courier New"/>
          <w:color w:val="FF00FF"/>
          <w:sz w:val="20"/>
          <w:szCs w:val="20"/>
          <w:highlight w:val="white"/>
        </w:rPr>
        <w:t>BigramNext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proofErr w:type="gramEnd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prevWord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howMany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: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prevWord</w:t>
      </w:r>
      <w:proofErr w:type="spellEnd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prevWord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upper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)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prevIndex</w:t>
      </w:r>
      <w:proofErr w:type="spellEnd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WhatIndex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prevWord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f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prevIndex</w:t>
      </w:r>
      <w:proofErr w:type="spellEnd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!</w:t>
      </w:r>
      <w:proofErr w:type="gram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-</w:t>
      </w:r>
      <w:r w:rsidRPr="00215245">
        <w:rPr>
          <w:rFonts w:ascii="Courier New" w:hAnsi="Courier New" w:cs="Courier New"/>
          <w:color w:val="FF0000"/>
          <w:sz w:val="20"/>
          <w:szCs w:val="20"/>
          <w:highlight w:val="white"/>
        </w:rPr>
        <w:t>1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nextWord</w:t>
      </w:r>
      <w:proofErr w:type="spellEnd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bigramP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[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WhatIndex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prevWord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]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result2Index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np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argsort</w:t>
      </w:r>
      <w:proofErr w:type="spellEnd"/>
      <w:proofErr w:type="gram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nextWord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[::-</w:t>
      </w:r>
      <w:r w:rsidRPr="00215245">
        <w:rPr>
          <w:rFonts w:ascii="Courier New" w:hAnsi="Courier New" w:cs="Courier New"/>
          <w:color w:val="FF0000"/>
          <w:sz w:val="20"/>
          <w:szCs w:val="20"/>
          <w:highlight w:val="white"/>
        </w:rPr>
        <w:t>1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result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np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column</w:t>
      </w:r>
      <w:proofErr w:type="gramEnd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_stack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(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vocab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[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result2Index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[: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howMany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,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nextWord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[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result2Index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[: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howMany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))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</w:t>
      </w: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return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result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lse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</w:t>
      </w: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return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color w:val="808080"/>
          <w:sz w:val="20"/>
          <w:szCs w:val="20"/>
          <w:highlight w:val="white"/>
        </w:rPr>
        <w:t>"Word not found!"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ef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 w:rsidRPr="00215245">
        <w:rPr>
          <w:rFonts w:ascii="Courier New" w:hAnsi="Courier New" w:cs="Courier New"/>
          <w:color w:val="FF00FF"/>
          <w:sz w:val="20"/>
          <w:szCs w:val="20"/>
          <w:highlight w:val="white"/>
        </w:rPr>
        <w:t>UnigramSentence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s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: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s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proofErr w:type="spellStart"/>
      <w:proofErr w:type="gram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s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upper</w:t>
      </w:r>
      <w:proofErr w:type="spellEnd"/>
      <w:proofErr w:type="gram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);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logLikelihood</w:t>
      </w:r>
      <w:proofErr w:type="spellEnd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color w:val="FF0000"/>
          <w:sz w:val="20"/>
          <w:szCs w:val="20"/>
          <w:highlight w:val="white"/>
        </w:rPr>
        <w:t>0.0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for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w </w:t>
      </w: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s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split</w:t>
      </w:r>
      <w:proofErr w:type="spellEnd"/>
      <w:proofErr w:type="gram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):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indexS</w:t>
      </w:r>
      <w:proofErr w:type="spellEnd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WhatIndex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w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</w:t>
      </w: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f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indexS</w:t>
      </w:r>
      <w:proofErr w:type="spellEnd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!</w:t>
      </w:r>
      <w:proofErr w:type="gram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-</w:t>
      </w:r>
      <w:r w:rsidRPr="00215245">
        <w:rPr>
          <w:rFonts w:ascii="Courier New" w:hAnsi="Courier New" w:cs="Courier New"/>
          <w:color w:val="FF0000"/>
          <w:sz w:val="20"/>
          <w:szCs w:val="20"/>
          <w:highlight w:val="white"/>
        </w:rPr>
        <w:t>1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logLikelihood</w:t>
      </w:r>
      <w:proofErr w:type="spellEnd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+=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math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log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unigramP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[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indexS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)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</w:t>
      </w: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lse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logLikelihood</w:t>
      </w:r>
      <w:proofErr w:type="spellEnd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-=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math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inf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 </w:t>
      </w: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rint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w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return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logLikelihood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ef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 w:rsidRPr="00215245">
        <w:rPr>
          <w:rFonts w:ascii="Courier New" w:hAnsi="Courier New" w:cs="Courier New"/>
          <w:color w:val="FF00FF"/>
          <w:sz w:val="20"/>
          <w:szCs w:val="20"/>
          <w:highlight w:val="white"/>
        </w:rPr>
        <w:t>BigramSentence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s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: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s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proofErr w:type="spellStart"/>
      <w:proofErr w:type="gram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s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upper</w:t>
      </w:r>
      <w:proofErr w:type="spellEnd"/>
      <w:proofErr w:type="gram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);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logLikelihood</w:t>
      </w:r>
      <w:proofErr w:type="spellEnd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color w:val="FF0000"/>
          <w:sz w:val="20"/>
          <w:szCs w:val="20"/>
          <w:highlight w:val="white"/>
        </w:rPr>
        <w:t>0.0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s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color w:val="808080"/>
          <w:sz w:val="20"/>
          <w:szCs w:val="20"/>
          <w:highlight w:val="white"/>
        </w:rPr>
        <w:t>'&lt;s&gt; '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+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s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splitS</w:t>
      </w:r>
      <w:proofErr w:type="spellEnd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s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split</w:t>
      </w:r>
      <w:proofErr w:type="spellEnd"/>
      <w:proofErr w:type="gram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);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indices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np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array</w:t>
      </w:r>
      <w:proofErr w:type="spellEnd"/>
      <w:proofErr w:type="gram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[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WhatIndex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w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for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w </w:t>
      </w: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splitS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)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for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range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Start"/>
      <w:r w:rsidRPr="00215245">
        <w:rPr>
          <w:rFonts w:ascii="Courier New" w:hAnsi="Courier New" w:cs="Courier New"/>
          <w:color w:val="FF0000"/>
          <w:sz w:val="20"/>
          <w:szCs w:val="20"/>
          <w:highlight w:val="white"/>
        </w:rPr>
        <w:t>1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len</w:t>
      </w:r>
      <w:proofErr w:type="gram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splitS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):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</w:t>
      </w: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f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indices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[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proofErr w:type="gramStart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!=</w:t>
      </w:r>
      <w:proofErr w:type="gram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-</w:t>
      </w:r>
      <w:r w:rsidRPr="00215245">
        <w:rPr>
          <w:rFonts w:ascii="Courier New" w:hAnsi="Courier New" w:cs="Courier New"/>
          <w:color w:val="FF0000"/>
          <w:sz w:val="20"/>
          <w:szCs w:val="20"/>
          <w:highlight w:val="white"/>
        </w:rPr>
        <w:t>1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and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indices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[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-</w:t>
      </w:r>
      <w:r w:rsidRPr="00215245">
        <w:rPr>
          <w:rFonts w:ascii="Courier New" w:hAnsi="Courier New" w:cs="Courier New"/>
          <w:color w:val="FF0000"/>
          <w:sz w:val="20"/>
          <w:szCs w:val="20"/>
          <w:highlight w:val="white"/>
        </w:rPr>
        <w:t>1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!=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-</w:t>
      </w:r>
      <w:r w:rsidRPr="00215245">
        <w:rPr>
          <w:rFonts w:ascii="Courier New" w:hAnsi="Courier New" w:cs="Courier New"/>
          <w:color w:val="FF0000"/>
          <w:sz w:val="20"/>
          <w:szCs w:val="20"/>
          <w:highlight w:val="white"/>
        </w:rPr>
        <w:t>1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 </w:t>
      </w: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f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bigramP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[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indices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[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-</w:t>
      </w:r>
      <w:r w:rsidRPr="00215245">
        <w:rPr>
          <w:rFonts w:ascii="Courier New" w:hAnsi="Courier New" w:cs="Courier New"/>
          <w:color w:val="FF0000"/>
          <w:sz w:val="20"/>
          <w:szCs w:val="20"/>
          <w:highlight w:val="white"/>
        </w:rPr>
        <w:t>1</w:t>
      </w:r>
      <w:proofErr w:type="gramStart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][</w:t>
      </w:r>
      <w:proofErr w:type="gramEnd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indices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[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]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gt;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color w:val="FF0000"/>
          <w:sz w:val="20"/>
          <w:szCs w:val="20"/>
          <w:highlight w:val="white"/>
        </w:rPr>
        <w:t>0.0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    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logLikelihood</w:t>
      </w:r>
      <w:proofErr w:type="spellEnd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+=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math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log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bigramP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[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indices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[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-</w:t>
      </w:r>
      <w:r w:rsidRPr="00215245">
        <w:rPr>
          <w:rFonts w:ascii="Courier New" w:hAnsi="Courier New" w:cs="Courier New"/>
          <w:color w:val="FF0000"/>
          <w:sz w:val="20"/>
          <w:szCs w:val="20"/>
          <w:highlight w:val="white"/>
        </w:rPr>
        <w:t>1</w:t>
      </w:r>
      <w:proofErr w:type="gramStart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][</w:t>
      </w:r>
      <w:proofErr w:type="gramEnd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indices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[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])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 </w:t>
      </w: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lse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    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logLikelihood</w:t>
      </w:r>
      <w:proofErr w:type="spellEnd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-=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math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inf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     </w:t>
      </w: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rint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vocab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[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indices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[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-</w:t>
      </w:r>
      <w:r w:rsidRPr="00215245">
        <w:rPr>
          <w:rFonts w:ascii="Courier New" w:hAnsi="Courier New" w:cs="Courier New"/>
          <w:color w:val="FF0000"/>
          <w:sz w:val="20"/>
          <w:szCs w:val="20"/>
          <w:highlight w:val="white"/>
        </w:rPr>
        <w:t>1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],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vocab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[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indices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[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])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</w:t>
      </w:r>
      <w:proofErr w:type="gramStart"/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lse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logLikelihood</w:t>
      </w:r>
      <w:proofErr w:type="spellEnd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-=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math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inf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 </w:t>
      </w: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rint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vocab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[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indices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[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-</w:t>
      </w:r>
      <w:r w:rsidRPr="00215245">
        <w:rPr>
          <w:rFonts w:ascii="Courier New" w:hAnsi="Courier New" w:cs="Courier New"/>
          <w:color w:val="FF0000"/>
          <w:sz w:val="20"/>
          <w:szCs w:val="20"/>
          <w:highlight w:val="white"/>
        </w:rPr>
        <w:t>1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],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vocab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[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indices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[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])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return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logLikelihood</w:t>
      </w:r>
      <w:proofErr w:type="spellEnd"/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   </w:t>
      </w:r>
    </w:p>
    <w:p w:rsidR="00215245" w:rsidRDefault="00215245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</w:pPr>
    </w:p>
    <w:p w:rsidR="00215245" w:rsidRDefault="00215245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</w:pPr>
    </w:p>
    <w:p w:rsidR="00215245" w:rsidRDefault="00215245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</w:pPr>
    </w:p>
    <w:p w:rsidR="00215245" w:rsidRDefault="00215245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</w:pPr>
    </w:p>
    <w:p w:rsidR="00215245" w:rsidRDefault="00215245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</w:pPr>
    </w:p>
    <w:p w:rsidR="00215245" w:rsidRDefault="00215245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</w:pPr>
    </w:p>
    <w:p w:rsidR="00215245" w:rsidRDefault="00215245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</w:pPr>
    </w:p>
    <w:p w:rsidR="00215245" w:rsidRDefault="00215245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</w:pPr>
    </w:p>
    <w:p w:rsidR="00215245" w:rsidRDefault="00215245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</w:pPr>
    </w:p>
    <w:p w:rsidR="00215245" w:rsidRDefault="00215245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</w:pP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ef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 w:rsidRPr="00215245">
        <w:rPr>
          <w:rFonts w:ascii="Courier New" w:hAnsi="Courier New" w:cs="Courier New"/>
          <w:color w:val="FF00FF"/>
          <w:sz w:val="20"/>
          <w:szCs w:val="20"/>
          <w:highlight w:val="white"/>
        </w:rPr>
        <w:t>MixedSentence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s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lmda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: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s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s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upper</w:t>
      </w:r>
      <w:proofErr w:type="spellEnd"/>
      <w:proofErr w:type="gram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)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s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color w:val="808080"/>
          <w:sz w:val="20"/>
          <w:szCs w:val="20"/>
          <w:highlight w:val="white"/>
        </w:rPr>
        <w:t>'&lt;s&gt; '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+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s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logLikelihood</w:t>
      </w:r>
      <w:proofErr w:type="spellEnd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color w:val="FF0000"/>
          <w:sz w:val="20"/>
          <w:szCs w:val="20"/>
          <w:highlight w:val="white"/>
        </w:rPr>
        <w:t>0.0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splitS</w:t>
      </w:r>
      <w:proofErr w:type="spellEnd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s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split</w:t>
      </w:r>
      <w:proofErr w:type="spellEnd"/>
      <w:proofErr w:type="gram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);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indices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np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array</w:t>
      </w:r>
      <w:proofErr w:type="spellEnd"/>
      <w:proofErr w:type="gram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[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WhatIndex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w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for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w </w:t>
      </w: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splitS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)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for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range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Start"/>
      <w:r w:rsidRPr="00215245">
        <w:rPr>
          <w:rFonts w:ascii="Courier New" w:hAnsi="Courier New" w:cs="Courier New"/>
          <w:color w:val="FF0000"/>
          <w:sz w:val="20"/>
          <w:szCs w:val="20"/>
          <w:highlight w:val="white"/>
        </w:rPr>
        <w:t>1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len</w:t>
      </w:r>
      <w:proofErr w:type="gram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splitS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):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</w:t>
      </w: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f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indices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[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proofErr w:type="gramStart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!=</w:t>
      </w:r>
      <w:proofErr w:type="gram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-</w:t>
      </w:r>
      <w:r w:rsidRPr="00215245">
        <w:rPr>
          <w:rFonts w:ascii="Courier New" w:hAnsi="Courier New" w:cs="Courier New"/>
          <w:color w:val="FF0000"/>
          <w:sz w:val="20"/>
          <w:szCs w:val="20"/>
          <w:highlight w:val="white"/>
        </w:rPr>
        <w:t>1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and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indices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[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-</w:t>
      </w:r>
      <w:r w:rsidRPr="00215245">
        <w:rPr>
          <w:rFonts w:ascii="Courier New" w:hAnsi="Courier New" w:cs="Courier New"/>
          <w:color w:val="FF0000"/>
          <w:sz w:val="20"/>
          <w:szCs w:val="20"/>
          <w:highlight w:val="white"/>
        </w:rPr>
        <w:t>1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!=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-</w:t>
      </w:r>
      <w:r w:rsidRPr="00215245">
        <w:rPr>
          <w:rFonts w:ascii="Courier New" w:hAnsi="Courier New" w:cs="Courier New"/>
          <w:color w:val="FF0000"/>
          <w:sz w:val="20"/>
          <w:szCs w:val="20"/>
          <w:highlight w:val="white"/>
        </w:rPr>
        <w:t>1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Pb</w:t>
      </w:r>
      <w:proofErr w:type="spellEnd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bigramP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[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indices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[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-</w:t>
      </w:r>
      <w:r w:rsidRPr="00215245">
        <w:rPr>
          <w:rFonts w:ascii="Courier New" w:hAnsi="Courier New" w:cs="Courier New"/>
          <w:color w:val="FF0000"/>
          <w:sz w:val="20"/>
          <w:szCs w:val="20"/>
          <w:highlight w:val="white"/>
        </w:rPr>
        <w:t>1</w:t>
      </w:r>
      <w:proofErr w:type="gramStart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][</w:t>
      </w:r>
      <w:proofErr w:type="gramEnd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indices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[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]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 Pu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unigramP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[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indices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[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]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mixedP</w:t>
      </w:r>
      <w:proofErr w:type="spellEnd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 w:rsidRPr="00215245">
        <w:rPr>
          <w:rFonts w:ascii="Courier New" w:hAnsi="Courier New" w:cs="Courier New"/>
          <w:color w:val="FF0000"/>
          <w:sz w:val="20"/>
          <w:szCs w:val="20"/>
          <w:highlight w:val="white"/>
        </w:rPr>
        <w:t>1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-</w:t>
      </w:r>
      <w:proofErr w:type="gram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lmda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*</w:t>
      </w:r>
      <w:proofErr w:type="gramEnd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Pu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+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lmda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*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Pb</w:t>
      </w:r>
      <w:proofErr w:type="spellEnd"/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 </w:t>
      </w: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f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mixedP</w:t>
      </w:r>
      <w:proofErr w:type="spellEnd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gt;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color w:val="FF0000"/>
          <w:sz w:val="20"/>
          <w:szCs w:val="20"/>
          <w:highlight w:val="white"/>
        </w:rPr>
        <w:t>0.0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    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logLikelihood</w:t>
      </w:r>
      <w:proofErr w:type="spellEnd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+=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math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log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mixedP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 </w:t>
      </w: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lse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    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logLikelihood</w:t>
      </w:r>
      <w:proofErr w:type="spellEnd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-=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math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inf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</w:t>
      </w: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lse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logLikelihood</w:t>
      </w:r>
      <w:proofErr w:type="spellEnd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-=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math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inf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 </w:t>
      </w: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rint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vocab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[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indices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[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-</w:t>
      </w:r>
      <w:r w:rsidRPr="00215245">
        <w:rPr>
          <w:rFonts w:ascii="Courier New" w:hAnsi="Courier New" w:cs="Courier New"/>
          <w:color w:val="FF0000"/>
          <w:sz w:val="20"/>
          <w:szCs w:val="20"/>
          <w:highlight w:val="white"/>
        </w:rPr>
        <w:t>1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],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vocab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[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indices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[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])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return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logLikelihood</w:t>
      </w:r>
      <w:proofErr w:type="spellEnd"/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ef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 w:rsidRPr="00215245">
        <w:rPr>
          <w:rFonts w:ascii="Courier New" w:hAnsi="Courier New" w:cs="Courier New"/>
          <w:color w:val="FF00FF"/>
          <w:sz w:val="20"/>
          <w:szCs w:val="20"/>
          <w:highlight w:val="white"/>
        </w:rPr>
        <w:t>lmbdFunc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s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step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: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xRange</w:t>
      </w:r>
      <w:proofErr w:type="spellEnd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np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arange</w:t>
      </w:r>
      <w:proofErr w:type="spellEnd"/>
      <w:proofErr w:type="gram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 w:rsidRPr="00215245">
        <w:rPr>
          <w:rFonts w:ascii="Courier New" w:hAnsi="Courier New" w:cs="Courier New"/>
          <w:color w:val="FF0000"/>
          <w:sz w:val="20"/>
          <w:szCs w:val="20"/>
          <w:highlight w:val="white"/>
        </w:rPr>
        <w:t>0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 w:rsidRPr="00215245">
        <w:rPr>
          <w:rFonts w:ascii="Courier New" w:hAnsi="Courier New" w:cs="Courier New"/>
          <w:color w:val="FF0000"/>
          <w:sz w:val="20"/>
          <w:szCs w:val="20"/>
          <w:highlight w:val="white"/>
        </w:rPr>
        <w:t>1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step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y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np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array</w:t>
      </w:r>
      <w:proofErr w:type="spellEnd"/>
      <w:proofErr w:type="gram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[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MixedSentence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s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x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for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x </w:t>
      </w: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xRange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)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rint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 w:rsidRPr="00215245">
        <w:rPr>
          <w:rFonts w:ascii="Courier New" w:hAnsi="Courier New" w:cs="Courier New"/>
          <w:color w:val="808080"/>
          <w:sz w:val="20"/>
          <w:szCs w:val="20"/>
          <w:highlight w:val="white"/>
        </w:rPr>
        <w:t>'Optimum lambda:'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xRange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[</w:t>
      </w:r>
      <w:proofErr w:type="spellStart"/>
      <w:proofErr w:type="gram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np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argmax</w:t>
      </w:r>
      <w:proofErr w:type="spellEnd"/>
      <w:proofErr w:type="gram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y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])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r w:rsidRPr="00215245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rint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 w:rsidRPr="00215245">
        <w:rPr>
          <w:rFonts w:ascii="Courier New" w:hAnsi="Courier New" w:cs="Courier New"/>
          <w:color w:val="808080"/>
          <w:sz w:val="20"/>
          <w:szCs w:val="20"/>
          <w:highlight w:val="white"/>
        </w:rPr>
        <w:t xml:space="preserve">'Maximum Likelihood: </w:t>
      </w:r>
      <w:proofErr w:type="gramStart"/>
      <w:r w:rsidRPr="00215245">
        <w:rPr>
          <w:rFonts w:ascii="Courier New" w:hAnsi="Courier New" w:cs="Courier New"/>
          <w:color w:val="808080"/>
          <w:sz w:val="20"/>
          <w:szCs w:val="20"/>
          <w:highlight w:val="white"/>
        </w:rPr>
        <w:t>'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proofErr w:type="gramEnd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np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max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y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)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proofErr w:type="spellStart"/>
      <w:proofErr w:type="gram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plt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plot</w:t>
      </w:r>
      <w:proofErr w:type="spellEnd"/>
      <w:proofErr w:type="gram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xRange</w:t>
      </w:r>
      <w:proofErr w:type="spell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y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proofErr w:type="spellStart"/>
      <w:proofErr w:type="gram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plt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xlabel</w:t>
      </w:r>
      <w:proofErr w:type="spellEnd"/>
      <w:proofErr w:type="gram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 w:rsidRPr="00215245">
        <w:rPr>
          <w:rFonts w:ascii="Courier New" w:hAnsi="Courier New" w:cs="Courier New"/>
          <w:color w:val="808080"/>
          <w:sz w:val="20"/>
          <w:szCs w:val="20"/>
          <w:highlight w:val="white"/>
        </w:rPr>
        <w:t>'lambda'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</w:p>
    <w:p w:rsidR="00CC2F1F" w:rsidRPr="00215245" w:rsidRDefault="00CC2F1F" w:rsidP="00CC2F1F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b/>
          <w:color w:val="000000"/>
          <w:sz w:val="24"/>
          <w:szCs w:val="20"/>
          <w:highlight w:val="white"/>
          <w:u w:val="single"/>
        </w:rPr>
      </w:pP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proofErr w:type="spellStart"/>
      <w:proofErr w:type="gramStart"/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plt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 w:rsidRPr="00215245">
        <w:rPr>
          <w:rFonts w:ascii="Courier New" w:hAnsi="Courier New" w:cs="Courier New"/>
          <w:color w:val="000000"/>
          <w:sz w:val="20"/>
          <w:szCs w:val="20"/>
          <w:highlight w:val="white"/>
        </w:rPr>
        <w:t>ylabel</w:t>
      </w:r>
      <w:proofErr w:type="spellEnd"/>
      <w:proofErr w:type="gramEnd"/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 w:rsidRPr="00215245">
        <w:rPr>
          <w:rFonts w:ascii="Courier New" w:hAnsi="Courier New" w:cs="Courier New"/>
          <w:color w:val="808080"/>
          <w:sz w:val="20"/>
          <w:szCs w:val="20"/>
          <w:highlight w:val="white"/>
        </w:rPr>
        <w:t>'</w:t>
      </w:r>
      <w:proofErr w:type="spellStart"/>
      <w:r w:rsidRPr="00215245">
        <w:rPr>
          <w:rFonts w:ascii="Courier New" w:hAnsi="Courier New" w:cs="Courier New"/>
          <w:color w:val="808080"/>
          <w:sz w:val="20"/>
          <w:szCs w:val="20"/>
          <w:highlight w:val="white"/>
        </w:rPr>
        <w:t>LogLikelihood</w:t>
      </w:r>
      <w:proofErr w:type="spellEnd"/>
      <w:r w:rsidRPr="00215245">
        <w:rPr>
          <w:rFonts w:ascii="Courier New" w:hAnsi="Courier New" w:cs="Courier New"/>
          <w:color w:val="808080"/>
          <w:sz w:val="20"/>
          <w:szCs w:val="20"/>
          <w:highlight w:val="white"/>
        </w:rPr>
        <w:t xml:space="preserve"> in Mixed model'</w:t>
      </w:r>
      <w:r w:rsidRPr="0021524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</w:p>
    <w:sectPr w:rsidR="00CC2F1F" w:rsidRPr="00215245" w:rsidSect="0021524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wNDEzNLc0sDCyMDNW0lEKTi0uzszPAykwrAUA1QYnZiwAAAA="/>
  </w:docVars>
  <w:rsids>
    <w:rsidRoot w:val="00BF0BCB"/>
    <w:rsid w:val="00215245"/>
    <w:rsid w:val="005E35E9"/>
    <w:rsid w:val="00681795"/>
    <w:rsid w:val="00843A73"/>
    <w:rsid w:val="00BF0BCB"/>
    <w:rsid w:val="00CA50F9"/>
    <w:rsid w:val="00CC2F1F"/>
    <w:rsid w:val="00D92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15C70"/>
  <w15:chartTrackingRefBased/>
  <w15:docId w15:val="{025B7EEA-DF07-464F-944B-71780E4B9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5</Pages>
  <Words>903</Words>
  <Characters>5153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pal Rander</dc:creator>
  <cp:keywords/>
  <dc:description/>
  <cp:lastModifiedBy>Gopal Rander</cp:lastModifiedBy>
  <cp:revision>2</cp:revision>
  <cp:lastPrinted>2016-10-24T21:11:00Z</cp:lastPrinted>
  <dcterms:created xsi:type="dcterms:W3CDTF">2016-10-24T20:30:00Z</dcterms:created>
  <dcterms:modified xsi:type="dcterms:W3CDTF">2016-10-24T21:12:00Z</dcterms:modified>
</cp:coreProperties>
</file>